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7A21D9" w14:textId="11EA6B16" w:rsidR="00FC4124" w:rsidRDefault="005E3E74" w:rsidP="005E3E74">
      <w:pPr>
        <w:spacing w:after="0"/>
        <w:rPr>
          <w:b/>
          <w:bCs/>
          <w:sz w:val="24"/>
          <w:szCs w:val="28"/>
        </w:rPr>
      </w:pPr>
      <w:r w:rsidRPr="005E3E74">
        <w:rPr>
          <w:b/>
          <w:bCs/>
          <w:sz w:val="24"/>
          <w:szCs w:val="28"/>
        </w:rPr>
        <w:t>Flooding pre-post test to print.doc</w:t>
      </w:r>
    </w:p>
    <w:p w14:paraId="691AEB94" w14:textId="1AF61CB1" w:rsidR="005E3E74" w:rsidRPr="005E3E74" w:rsidRDefault="005E3E74" w:rsidP="00125A2F">
      <w:pPr>
        <w:rPr>
          <w:i/>
          <w:iCs/>
        </w:rPr>
      </w:pPr>
      <w:r>
        <w:rPr>
          <w:i/>
          <w:iCs/>
        </w:rPr>
        <w:t>(that test should be made before the flooding exercises; if you don’t know the answer to any question then mark it with a dash, x, or the comment “don’t know”)</w:t>
      </w:r>
    </w:p>
    <w:p w14:paraId="22D65767" w14:textId="085ED0BA" w:rsidR="00125A2F" w:rsidRPr="00B415BF" w:rsidRDefault="00125A2F" w:rsidP="005E3E74">
      <w:pPr>
        <w:spacing w:before="240"/>
      </w:pPr>
      <w:r w:rsidRPr="00B415BF">
        <w:t>Name ________________________________________________</w:t>
      </w:r>
      <w:r>
        <w:t>______________</w:t>
      </w:r>
    </w:p>
    <w:p w14:paraId="13E3C17E" w14:textId="41A8A953" w:rsidR="00125A2F" w:rsidRDefault="00125A2F" w:rsidP="00125A2F">
      <w:pPr>
        <w:rPr>
          <w:b/>
        </w:rPr>
      </w:pPr>
      <w:r w:rsidRPr="00D62012">
        <w:rPr>
          <w:b/>
        </w:rPr>
        <w:t xml:space="preserve">1. </w:t>
      </w:r>
      <w:r>
        <w:rPr>
          <w:b/>
        </w:rPr>
        <w:t xml:space="preserve">What </w:t>
      </w:r>
      <w:r w:rsidR="005E3E74">
        <w:rPr>
          <w:b/>
        </w:rPr>
        <w:t>activities did you take part in</w:t>
      </w:r>
      <w:r>
        <w:rPr>
          <w:b/>
        </w:rPr>
        <w:t>?</w:t>
      </w:r>
      <w:r w:rsidR="005E3E74">
        <w:rPr>
          <w:b/>
        </w:rPr>
        <w:t xml:space="preserve"> </w:t>
      </w:r>
      <w:r w:rsidR="005E3E74" w:rsidRPr="005E3E74">
        <w:rPr>
          <w:b/>
          <w:color w:val="C00219"/>
        </w:rPr>
        <w:t>*</w:t>
      </w:r>
    </w:p>
    <w:p w14:paraId="2382C5A8" w14:textId="7C171CFE" w:rsidR="00125A2F" w:rsidRPr="00D62012" w:rsidRDefault="005E3E74" w:rsidP="00125A2F">
      <w:pPr>
        <w:pStyle w:val="Akapitzlist"/>
        <w:numPr>
          <w:ilvl w:val="0"/>
          <w:numId w:val="15"/>
        </w:numPr>
        <w:ind w:left="697" w:hanging="357"/>
        <w:rPr>
          <w:b/>
        </w:rPr>
      </w:pPr>
      <w:r>
        <w:t>Easy field measurements</w:t>
      </w:r>
    </w:p>
    <w:p w14:paraId="6AE5916D" w14:textId="62AFE7FA" w:rsidR="00125A2F" w:rsidRPr="00D62012" w:rsidRDefault="005E3E74" w:rsidP="00125A2F">
      <w:pPr>
        <w:pStyle w:val="Akapitzlist"/>
        <w:numPr>
          <w:ilvl w:val="0"/>
          <w:numId w:val="15"/>
        </w:numPr>
        <w:ind w:left="697" w:hanging="357"/>
        <w:rPr>
          <w:b/>
        </w:rPr>
      </w:pPr>
      <w:r>
        <w:t>Online calculations</w:t>
      </w:r>
    </w:p>
    <w:p w14:paraId="0408E2CF" w14:textId="3DD1F687" w:rsidR="00125A2F" w:rsidRPr="00D62012" w:rsidRDefault="005E3E74" w:rsidP="00125A2F">
      <w:pPr>
        <w:pStyle w:val="Akapitzlist"/>
        <w:numPr>
          <w:ilvl w:val="0"/>
          <w:numId w:val="15"/>
        </w:numPr>
        <w:ind w:left="697" w:hanging="357"/>
        <w:rPr>
          <w:b/>
        </w:rPr>
      </w:pPr>
      <w:r>
        <w:t>None</w:t>
      </w:r>
    </w:p>
    <w:p w14:paraId="116BAC0E" w14:textId="61710695" w:rsidR="00125A2F" w:rsidRDefault="00125A2F" w:rsidP="00125A2F">
      <w:pPr>
        <w:rPr>
          <w:b/>
        </w:rPr>
      </w:pPr>
      <w:r>
        <w:rPr>
          <w:b/>
        </w:rPr>
        <w:t xml:space="preserve">2. </w:t>
      </w:r>
      <w:r w:rsidR="005E3E74">
        <w:rPr>
          <w:b/>
        </w:rPr>
        <w:t>Explain such concepts as a cross section, hydraulic radius, the wetted perimeter of the cross-section.</w:t>
      </w:r>
    </w:p>
    <w:p w14:paraId="48166C61" w14:textId="1F488E72" w:rsidR="005E3E74" w:rsidRDefault="005E3E74" w:rsidP="00125A2F">
      <w:pPr>
        <w:rPr>
          <w:b/>
        </w:rPr>
      </w:pPr>
    </w:p>
    <w:p w14:paraId="3D8D70A6" w14:textId="762763D9" w:rsidR="005E3E74" w:rsidRDefault="005E3E74" w:rsidP="00125A2F">
      <w:pPr>
        <w:rPr>
          <w:b/>
        </w:rPr>
      </w:pPr>
    </w:p>
    <w:p w14:paraId="602E69FA" w14:textId="77777777" w:rsidR="005E3E74" w:rsidRDefault="005E3E74" w:rsidP="00125A2F">
      <w:pPr>
        <w:rPr>
          <w:b/>
        </w:rPr>
      </w:pPr>
    </w:p>
    <w:p w14:paraId="7DF3390C" w14:textId="556E578A" w:rsidR="00125A2F" w:rsidRDefault="00125A2F" w:rsidP="00125A2F">
      <w:pPr>
        <w:rPr>
          <w:b/>
        </w:rPr>
      </w:pPr>
      <w:r>
        <w:rPr>
          <w:b/>
        </w:rPr>
        <w:t xml:space="preserve">3. </w:t>
      </w:r>
      <w:r w:rsidR="005E3E74">
        <w:rPr>
          <w:b/>
        </w:rPr>
        <w:t xml:space="preserve">Describe how to determine parameters such as the width of the river for the </w:t>
      </w:r>
      <w:r w:rsidR="00684BC8">
        <w:rPr>
          <w:b/>
        </w:rPr>
        <w:t>analysed</w:t>
      </w:r>
      <w:r w:rsidR="005E3E74">
        <w:rPr>
          <w:b/>
        </w:rPr>
        <w:t xml:space="preserve"> cross-section, maximum water depth in the river, average water velocity, maximum capacity of the channel.</w:t>
      </w:r>
    </w:p>
    <w:p w14:paraId="311D2B24" w14:textId="470CD2FA" w:rsidR="005E3E74" w:rsidRDefault="005E3E74" w:rsidP="00125A2F">
      <w:pPr>
        <w:rPr>
          <w:b/>
        </w:rPr>
      </w:pPr>
    </w:p>
    <w:p w14:paraId="5206A4EC" w14:textId="63F1E559" w:rsidR="005E3E74" w:rsidRDefault="005E3E74" w:rsidP="00125A2F">
      <w:pPr>
        <w:rPr>
          <w:b/>
        </w:rPr>
      </w:pPr>
    </w:p>
    <w:p w14:paraId="51F86B96" w14:textId="77777777" w:rsidR="005E3E74" w:rsidRDefault="005E3E74" w:rsidP="00125A2F">
      <w:pPr>
        <w:rPr>
          <w:b/>
        </w:rPr>
      </w:pPr>
    </w:p>
    <w:p w14:paraId="51EF90DE" w14:textId="00ECC8CE" w:rsidR="00125A2F" w:rsidRPr="007C0812" w:rsidRDefault="00125A2F" w:rsidP="005E3E74">
      <w:pPr>
        <w:rPr>
          <w:b/>
        </w:rPr>
      </w:pPr>
      <w:r>
        <w:rPr>
          <w:b/>
        </w:rPr>
        <w:t xml:space="preserve">4. </w:t>
      </w:r>
      <w:r w:rsidR="005E3E74">
        <w:rPr>
          <w:b/>
        </w:rPr>
        <w:t>How to create a local measurement and observation section</w:t>
      </w:r>
      <w:r>
        <w:rPr>
          <w:b/>
        </w:rPr>
        <w:t>?</w:t>
      </w:r>
    </w:p>
    <w:p w14:paraId="7770A97F" w14:textId="77777777" w:rsidR="00990066" w:rsidRPr="00125A2F" w:rsidRDefault="00990066" w:rsidP="00125A2F"/>
    <w:sectPr w:rsidR="00990066" w:rsidRPr="00125A2F" w:rsidSect="00125A2F">
      <w:headerReference w:type="default" r:id="rId7"/>
      <w:pgSz w:w="11906" w:h="16838"/>
      <w:pgMar w:top="567" w:right="851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983BF6" w14:textId="77777777" w:rsidR="00D73432" w:rsidRDefault="00D73432" w:rsidP="00125A2F">
      <w:pPr>
        <w:spacing w:after="0" w:line="240" w:lineRule="auto"/>
      </w:pPr>
      <w:r>
        <w:separator/>
      </w:r>
    </w:p>
  </w:endnote>
  <w:endnote w:type="continuationSeparator" w:id="0">
    <w:p w14:paraId="5C7289D0" w14:textId="77777777" w:rsidR="00D73432" w:rsidRDefault="00D73432" w:rsidP="00125A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D10FA7" w14:textId="77777777" w:rsidR="00D73432" w:rsidRDefault="00D73432" w:rsidP="00125A2F">
      <w:pPr>
        <w:spacing w:after="0" w:line="240" w:lineRule="auto"/>
      </w:pPr>
      <w:r>
        <w:separator/>
      </w:r>
    </w:p>
  </w:footnote>
  <w:footnote w:type="continuationSeparator" w:id="0">
    <w:p w14:paraId="4E85E8FA" w14:textId="77777777" w:rsidR="00D73432" w:rsidRDefault="00D73432" w:rsidP="00125A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8F595" w14:textId="77777777" w:rsidR="00125A2F" w:rsidRDefault="00125A2F" w:rsidP="00125A2F">
    <w:pPr>
      <w:pStyle w:val="Nagwek"/>
      <w:jc w:val="right"/>
    </w:pPr>
    <w:r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539940E5" wp14:editId="395B791E">
          <wp:simplePos x="0" y="0"/>
          <wp:positionH relativeFrom="margin">
            <wp:posOffset>0</wp:posOffset>
          </wp:positionH>
          <wp:positionV relativeFrom="paragraph">
            <wp:posOffset>-93345</wp:posOffset>
          </wp:positionV>
          <wp:extent cx="1260000" cy="450000"/>
          <wp:effectExtent l="0" t="0" r="0" b="7620"/>
          <wp:wrapSquare wrapText="bothSides"/>
          <wp:docPr id="1143" name="Obraz 11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1" name="master_logo_impetus_1200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inline distT="0" distB="0" distL="0" distR="0" wp14:anchorId="05424B45" wp14:editId="5B4E4199">
          <wp:extent cx="1440000" cy="327600"/>
          <wp:effectExtent l="0" t="0" r="0" b="0"/>
          <wp:docPr id="1144" name="Obraz 11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-funded U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327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0D23BC8" w14:textId="77777777" w:rsidR="00125A2F" w:rsidRDefault="00125A2F" w:rsidP="00125A2F">
    <w:pPr>
      <w:pStyle w:val="Nagwek"/>
      <w:jc w:val="right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43778E0" wp14:editId="3F25119A">
              <wp:simplePos x="0" y="0"/>
              <wp:positionH relativeFrom="margin">
                <wp:posOffset>14605</wp:posOffset>
              </wp:positionH>
              <wp:positionV relativeFrom="paragraph">
                <wp:posOffset>132080</wp:posOffset>
              </wp:positionV>
              <wp:extent cx="6087600" cy="0"/>
              <wp:effectExtent l="57150" t="57150" r="104140" b="114300"/>
              <wp:wrapNone/>
              <wp:docPr id="1142" name="Łącznik prosty 11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87600" cy="0"/>
                      </a:xfrm>
                      <a:prstGeom prst="line">
                        <a:avLst/>
                      </a:prstGeom>
                      <a:ln w="31750" cap="rnd" cmpd="sng">
                        <a:gradFill>
                          <a:gsLst>
                            <a:gs pos="0">
                              <a:srgbClr val="C7161D"/>
                            </a:gs>
                            <a:gs pos="100000">
                              <a:srgbClr val="F6A206"/>
                            </a:gs>
                          </a:gsLst>
                          <a:lin ang="0" scaled="0"/>
                        </a:gradFill>
                        <a:prstDash val="solid"/>
                      </a:ln>
                      <a:effectLst>
                        <a:outerShdw blurRad="63500" dist="38100" dir="2700000" algn="tl" rotWithShape="0">
                          <a:prstClr val="black">
                            <a:alpha val="80000"/>
                          </a:prstClr>
                        </a:outerShdw>
                      </a:effectLst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A9DADC3" id="Łącznik prosty 114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.15pt,10.4pt" to="480.5pt,1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" strokeweight="2.5pt">
              <v:stroke joinstyle="miter" endcap="round"/>
              <v:shadow on="t" color="black" opacity="52428f" origin="-.5,-.5" offset=".74836mm,.74836mm"/>
              <w10:wrap anchorx="margin"/>
            </v:line>
          </w:pict>
        </mc:Fallback>
      </mc:AlternateContent>
    </w:r>
  </w:p>
  <w:p w14:paraId="2DF0839A" w14:textId="77777777" w:rsidR="00125A2F" w:rsidRDefault="00125A2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42283"/>
    <w:multiLevelType w:val="hybridMultilevel"/>
    <w:tmpl w:val="4778176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027BA"/>
    <w:multiLevelType w:val="hybridMultilevel"/>
    <w:tmpl w:val="7E2E33CC"/>
    <w:lvl w:ilvl="0" w:tplc="6C7C3B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DE40A9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1ED0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EF4944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166C5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B56FC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16025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646269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A22A04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505932"/>
    <w:multiLevelType w:val="hybridMultilevel"/>
    <w:tmpl w:val="FC168D38"/>
    <w:lvl w:ilvl="0" w:tplc="0216669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73285D"/>
    <w:multiLevelType w:val="hybridMultilevel"/>
    <w:tmpl w:val="424A88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432415"/>
    <w:multiLevelType w:val="hybridMultilevel"/>
    <w:tmpl w:val="B216AB38"/>
    <w:lvl w:ilvl="0" w:tplc="228246D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3E44C9D"/>
    <w:multiLevelType w:val="hybridMultilevel"/>
    <w:tmpl w:val="2542C5F0"/>
    <w:lvl w:ilvl="0" w:tplc="F7D432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676520D"/>
    <w:multiLevelType w:val="hybridMultilevel"/>
    <w:tmpl w:val="20DE50F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5A5494"/>
    <w:multiLevelType w:val="hybridMultilevel"/>
    <w:tmpl w:val="C16CC9DE"/>
    <w:lvl w:ilvl="0" w:tplc="E68AD2F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D8D609F"/>
    <w:multiLevelType w:val="hybridMultilevel"/>
    <w:tmpl w:val="1E840BF6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975613"/>
    <w:multiLevelType w:val="hybridMultilevel"/>
    <w:tmpl w:val="0E0EA9A6"/>
    <w:lvl w:ilvl="0" w:tplc="77243E0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F007793"/>
    <w:multiLevelType w:val="hybridMultilevel"/>
    <w:tmpl w:val="0B92214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4871FF"/>
    <w:multiLevelType w:val="hybridMultilevel"/>
    <w:tmpl w:val="33FCA43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BB0D47"/>
    <w:multiLevelType w:val="hybridMultilevel"/>
    <w:tmpl w:val="FD845874"/>
    <w:lvl w:ilvl="0" w:tplc="F3FA61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D8AB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78A3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C4DE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1EA6B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B89D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C03F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3820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C4A3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5A24E63"/>
    <w:multiLevelType w:val="hybridMultilevel"/>
    <w:tmpl w:val="C26C40B6"/>
    <w:lvl w:ilvl="0" w:tplc="E5E2D4A6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FD93652"/>
    <w:multiLevelType w:val="hybridMultilevel"/>
    <w:tmpl w:val="4352EC02"/>
    <w:lvl w:ilvl="0" w:tplc="A9BE78F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3FB4851"/>
    <w:multiLevelType w:val="hybridMultilevel"/>
    <w:tmpl w:val="0994D17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476C5C"/>
    <w:multiLevelType w:val="hybridMultilevel"/>
    <w:tmpl w:val="F17837D2"/>
    <w:lvl w:ilvl="0" w:tplc="90E4FAE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939643C"/>
    <w:multiLevelType w:val="hybridMultilevel"/>
    <w:tmpl w:val="A7EA34F0"/>
    <w:lvl w:ilvl="0" w:tplc="198A36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79361D0"/>
    <w:multiLevelType w:val="hybridMultilevel"/>
    <w:tmpl w:val="A05A49E6"/>
    <w:lvl w:ilvl="0" w:tplc="E9BEA53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9427970"/>
    <w:multiLevelType w:val="hybridMultilevel"/>
    <w:tmpl w:val="69EC067A"/>
    <w:lvl w:ilvl="0" w:tplc="D88E72D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D79303D"/>
    <w:multiLevelType w:val="hybridMultilevel"/>
    <w:tmpl w:val="880E128C"/>
    <w:lvl w:ilvl="0" w:tplc="E94247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C9EED0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1AEDBC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91653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F3A4B3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7644A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3CA625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02750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D6AF8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22B52F1"/>
    <w:multiLevelType w:val="hybridMultilevel"/>
    <w:tmpl w:val="5A10743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B22ACE"/>
    <w:multiLevelType w:val="hybridMultilevel"/>
    <w:tmpl w:val="D744EEE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E67118"/>
    <w:multiLevelType w:val="hybridMultilevel"/>
    <w:tmpl w:val="03D206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AC1FF1"/>
    <w:multiLevelType w:val="hybridMultilevel"/>
    <w:tmpl w:val="1368C23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496282">
    <w:abstractNumId w:val="1"/>
  </w:num>
  <w:num w:numId="2" w16cid:durableId="1523471282">
    <w:abstractNumId w:val="16"/>
  </w:num>
  <w:num w:numId="3" w16cid:durableId="1648510452">
    <w:abstractNumId w:val="9"/>
  </w:num>
  <w:num w:numId="4" w16cid:durableId="840852697">
    <w:abstractNumId w:val="7"/>
  </w:num>
  <w:num w:numId="5" w16cid:durableId="1916428300">
    <w:abstractNumId w:val="4"/>
  </w:num>
  <w:num w:numId="6" w16cid:durableId="1136021225">
    <w:abstractNumId w:val="17"/>
  </w:num>
  <w:num w:numId="7" w16cid:durableId="360741612">
    <w:abstractNumId w:val="12"/>
  </w:num>
  <w:num w:numId="8" w16cid:durableId="2013294683">
    <w:abstractNumId w:val="18"/>
  </w:num>
  <w:num w:numId="9" w16cid:durableId="1931235666">
    <w:abstractNumId w:val="5"/>
  </w:num>
  <w:num w:numId="10" w16cid:durableId="2060395969">
    <w:abstractNumId w:val="13"/>
  </w:num>
  <w:num w:numId="11" w16cid:durableId="920872094">
    <w:abstractNumId w:val="20"/>
  </w:num>
  <w:num w:numId="12" w16cid:durableId="269748204">
    <w:abstractNumId w:val="19"/>
  </w:num>
  <w:num w:numId="13" w16cid:durableId="804927433">
    <w:abstractNumId w:val="2"/>
  </w:num>
  <w:num w:numId="14" w16cid:durableId="914364018">
    <w:abstractNumId w:val="14"/>
  </w:num>
  <w:num w:numId="15" w16cid:durableId="1470122666">
    <w:abstractNumId w:val="3"/>
  </w:num>
  <w:num w:numId="16" w16cid:durableId="275524223">
    <w:abstractNumId w:val="8"/>
  </w:num>
  <w:num w:numId="17" w16cid:durableId="147020054">
    <w:abstractNumId w:val="23"/>
  </w:num>
  <w:num w:numId="18" w16cid:durableId="1493595910">
    <w:abstractNumId w:val="15"/>
  </w:num>
  <w:num w:numId="19" w16cid:durableId="169293280">
    <w:abstractNumId w:val="21"/>
  </w:num>
  <w:num w:numId="20" w16cid:durableId="354573798">
    <w:abstractNumId w:val="24"/>
  </w:num>
  <w:num w:numId="21" w16cid:durableId="524248200">
    <w:abstractNumId w:val="10"/>
  </w:num>
  <w:num w:numId="22" w16cid:durableId="713850812">
    <w:abstractNumId w:val="6"/>
  </w:num>
  <w:num w:numId="23" w16cid:durableId="769206054">
    <w:abstractNumId w:val="0"/>
  </w:num>
  <w:num w:numId="24" w16cid:durableId="212429329">
    <w:abstractNumId w:val="22"/>
  </w:num>
  <w:num w:numId="25" w16cid:durableId="115036536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zU2NbGwMDQ3NbdU0lEKTi0uzszPAykwqgUABUjDYiwAAAA="/>
  </w:docVars>
  <w:rsids>
    <w:rsidRoot w:val="00D43586"/>
    <w:rsid w:val="000A5802"/>
    <w:rsid w:val="000A7AF3"/>
    <w:rsid w:val="00125A2F"/>
    <w:rsid w:val="001351A0"/>
    <w:rsid w:val="001879F4"/>
    <w:rsid w:val="001D62D5"/>
    <w:rsid w:val="00346B1B"/>
    <w:rsid w:val="003A4948"/>
    <w:rsid w:val="003F11E5"/>
    <w:rsid w:val="004009F1"/>
    <w:rsid w:val="0058383B"/>
    <w:rsid w:val="005E3E74"/>
    <w:rsid w:val="00684BC8"/>
    <w:rsid w:val="00720606"/>
    <w:rsid w:val="00781D2E"/>
    <w:rsid w:val="007A0009"/>
    <w:rsid w:val="007D53F1"/>
    <w:rsid w:val="007E2D73"/>
    <w:rsid w:val="008A5F2C"/>
    <w:rsid w:val="008A6D3C"/>
    <w:rsid w:val="009647C7"/>
    <w:rsid w:val="00990066"/>
    <w:rsid w:val="009C58C9"/>
    <w:rsid w:val="00A13FEE"/>
    <w:rsid w:val="00C301ED"/>
    <w:rsid w:val="00C6369C"/>
    <w:rsid w:val="00CC4803"/>
    <w:rsid w:val="00CE2F36"/>
    <w:rsid w:val="00D24B33"/>
    <w:rsid w:val="00D43586"/>
    <w:rsid w:val="00D7209E"/>
    <w:rsid w:val="00D73432"/>
    <w:rsid w:val="00DB34FE"/>
    <w:rsid w:val="00E243BE"/>
    <w:rsid w:val="00FC4124"/>
    <w:rsid w:val="00FD0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E1CE7A"/>
  <w15:chartTrackingRefBased/>
  <w15:docId w15:val="{0E986AE1-674D-4782-8614-F52DE3FC7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25A2F"/>
    <w:pPr>
      <w:spacing w:after="120" w:line="300" w:lineRule="auto"/>
      <w:jc w:val="both"/>
    </w:pPr>
    <w:rPr>
      <w:rFonts w:ascii="Century Gothic" w:hAnsi="Century Gothic"/>
      <w:sz w:val="20"/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879F4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125A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5A2F"/>
  </w:style>
  <w:style w:type="paragraph" w:styleId="Stopka">
    <w:name w:val="footer"/>
    <w:basedOn w:val="Normalny"/>
    <w:link w:val="StopkaZnak"/>
    <w:uiPriority w:val="99"/>
    <w:unhideWhenUsed/>
    <w:rsid w:val="00125A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5A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070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566323">
          <w:marLeft w:val="85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7600">
          <w:marLeft w:val="85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7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25103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4241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0189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33575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065171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048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7138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69809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225606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05420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059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35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22386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8</Words>
  <Characters>617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 Kasprzyk</dc:creator>
  <cp:keywords/>
  <dc:description/>
  <cp:lastModifiedBy>Jakub</cp:lastModifiedBy>
  <cp:revision>3</cp:revision>
  <dcterms:created xsi:type="dcterms:W3CDTF">2023-01-05T11:22:00Z</dcterms:created>
  <dcterms:modified xsi:type="dcterms:W3CDTF">2023-01-05T11:30:00Z</dcterms:modified>
</cp:coreProperties>
</file>